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12"/>
        <w:gridCol w:w="1559"/>
        <w:gridCol w:w="996"/>
        <w:gridCol w:w="1131"/>
      </w:tblGrid>
      <w:tr w:rsidR="00587152" w:rsidRPr="008757DC" w14:paraId="7EE1B2D5" w14:textId="77777777" w:rsidTr="002B501A">
        <w:trPr>
          <w:trHeight w:val="132"/>
        </w:trPr>
        <w:tc>
          <w:tcPr>
            <w:tcW w:w="5812" w:type="dxa"/>
            <w:vMerge w:val="restart"/>
          </w:tcPr>
          <w:p w14:paraId="2058B080" w14:textId="6A58DAFB" w:rsidR="00587152" w:rsidRPr="009355F9" w:rsidRDefault="009355F9" w:rsidP="009355F9">
            <w:pPr>
              <w:rPr>
                <w:rFonts w:ascii="Roboto" w:hAnsi="Roboto" w:cstheme="majorHAnsi"/>
                <w:b/>
                <w:bCs/>
                <w:sz w:val="36"/>
                <w:szCs w:val="36"/>
              </w:rPr>
            </w:pPr>
            <w:r w:rsidRPr="009355F9">
              <w:rPr>
                <w:rFonts w:ascii="Roboto" w:hAnsi="Roboto" w:cstheme="majorHAnsi"/>
                <w:b/>
                <w:bCs/>
                <w:noProof/>
                <w:sz w:val="52"/>
                <w:szCs w:val="52"/>
              </w:rPr>
              <w:t>Y</w:t>
            </w:r>
            <w:r>
              <w:rPr>
                <w:rFonts w:ascii="Roboto" w:hAnsi="Roboto" w:cstheme="majorHAnsi"/>
                <w:b/>
                <w:bCs/>
                <w:noProof/>
                <w:sz w:val="52"/>
                <w:szCs w:val="52"/>
              </w:rPr>
              <w:t>our</w:t>
            </w:r>
            <w:r w:rsidRPr="009355F9">
              <w:rPr>
                <w:rFonts w:ascii="Roboto" w:hAnsi="Roboto" w:cstheme="majorHAnsi"/>
                <w:b/>
                <w:bCs/>
                <w:noProof/>
                <w:sz w:val="52"/>
                <w:szCs w:val="52"/>
              </w:rPr>
              <w:t xml:space="preserve"> L</w:t>
            </w:r>
            <w:r>
              <w:rPr>
                <w:rFonts w:ascii="Roboto" w:hAnsi="Roboto" w:cstheme="majorHAnsi"/>
                <w:b/>
                <w:bCs/>
                <w:noProof/>
                <w:sz w:val="52"/>
                <w:szCs w:val="52"/>
              </w:rPr>
              <w:t>ogo</w:t>
            </w:r>
            <w:r w:rsidRPr="009355F9">
              <w:rPr>
                <w:rFonts w:ascii="Roboto" w:hAnsi="Roboto" w:cstheme="majorHAnsi"/>
                <w:b/>
                <w:bCs/>
                <w:noProof/>
                <w:sz w:val="52"/>
                <w:szCs w:val="52"/>
              </w:rPr>
              <w:t xml:space="preserve"> H</w:t>
            </w:r>
            <w:r>
              <w:rPr>
                <w:rFonts w:ascii="Roboto" w:hAnsi="Roboto" w:cstheme="majorHAnsi"/>
                <w:b/>
                <w:bCs/>
                <w:noProof/>
                <w:sz w:val="52"/>
                <w:szCs w:val="52"/>
              </w:rPr>
              <w:t>ere</w:t>
            </w:r>
          </w:p>
        </w:tc>
        <w:tc>
          <w:tcPr>
            <w:tcW w:w="3686" w:type="dxa"/>
            <w:gridSpan w:val="3"/>
          </w:tcPr>
          <w:p w14:paraId="2155FD4B" w14:textId="325251E1" w:rsidR="00587152" w:rsidRPr="008757DC" w:rsidRDefault="00587152" w:rsidP="00F75362">
            <w:pPr>
              <w:pStyle w:val="Header"/>
              <w:rPr>
                <w:rFonts w:asciiTheme="majorHAnsi" w:hAnsiTheme="majorHAnsi" w:cstheme="majorHAnsi"/>
                <w:b/>
                <w:sz w:val="44"/>
                <w:szCs w:val="15"/>
              </w:rPr>
            </w:pPr>
            <w:r w:rsidRPr="008757DC">
              <w:rPr>
                <w:rFonts w:asciiTheme="majorHAnsi" w:hAnsiTheme="majorHAnsi" w:cstheme="majorHAnsi"/>
                <w:b/>
                <w:sz w:val="44"/>
                <w:szCs w:val="15"/>
              </w:rPr>
              <w:t>INVOICE</w:t>
            </w:r>
          </w:p>
          <w:p w14:paraId="617FCCD3" w14:textId="4DA3D603" w:rsidR="00587152" w:rsidRPr="008757DC" w:rsidRDefault="00587152" w:rsidP="00587152">
            <w:pPr>
              <w:pStyle w:val="Header"/>
              <w:jc w:val="center"/>
              <w:rPr>
                <w:rFonts w:asciiTheme="majorHAnsi" w:hAnsiTheme="majorHAnsi" w:cstheme="majorHAnsi"/>
                <w:b/>
                <w:sz w:val="18"/>
                <w:szCs w:val="15"/>
              </w:rPr>
            </w:pPr>
          </w:p>
        </w:tc>
      </w:tr>
      <w:tr w:rsidR="00D61687" w:rsidRPr="008757DC" w14:paraId="5A1A9288" w14:textId="77777777" w:rsidTr="00A627EC">
        <w:trPr>
          <w:trHeight w:hRule="exact" w:val="244"/>
        </w:trPr>
        <w:tc>
          <w:tcPr>
            <w:tcW w:w="5812" w:type="dxa"/>
            <w:vMerge/>
          </w:tcPr>
          <w:p w14:paraId="2D2EFEB7" w14:textId="77777777" w:rsidR="00D61687" w:rsidRPr="008757DC" w:rsidRDefault="00D61687" w:rsidP="00D6168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559" w:type="dxa"/>
          </w:tcPr>
          <w:p w14:paraId="7EEE8CEA" w14:textId="77B42E1C" w:rsidR="00D61687" w:rsidRPr="000757B8" w:rsidRDefault="00D61687" w:rsidP="00D61687">
            <w:pPr>
              <w:pStyle w:val="Header"/>
              <w:rPr>
                <w:rFonts w:asciiTheme="majorHAnsi" w:hAnsiTheme="majorHAnsi" w:cstheme="majorHAnsi"/>
                <w:sz w:val="18"/>
                <w:szCs w:val="18"/>
              </w:rPr>
            </w:pPr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Invoice number</w:t>
            </w:r>
          </w:p>
        </w:tc>
        <w:tc>
          <w:tcPr>
            <w:tcW w:w="2127" w:type="dxa"/>
            <w:gridSpan w:val="2"/>
          </w:tcPr>
          <w:p w14:paraId="20A0F66E" w14:textId="4E8B6840" w:rsidR="00D61687" w:rsidRPr="000757B8" w:rsidRDefault="00D61687" w:rsidP="00C8100D">
            <w:pPr>
              <w:pStyle w:val="Header"/>
              <w:rPr>
                <w:rFonts w:asciiTheme="majorHAnsi" w:hAnsiTheme="majorHAnsi" w:cstheme="majorHAnsi"/>
                <w:sz w:val="18"/>
                <w:szCs w:val="18"/>
              </w:rPr>
            </w:pPr>
            <w:r w:rsidRPr="000757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&lt;</w:t>
            </w:r>
            <w:r w:rsidR="009D1A54" w:rsidRPr="000757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&lt;[</w:t>
            </w:r>
            <w:proofErr w:type="spellStart"/>
            <w:r w:rsidRPr="000757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Invoice.Invoice</w:t>
            </w:r>
            <w:r w:rsidR="009D1A54" w:rsidRPr="000757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</w:t>
            </w:r>
            <w:r w:rsidRPr="000757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umber</w:t>
            </w:r>
            <w:proofErr w:type="spellEnd"/>
            <w:r w:rsidR="009D1A54" w:rsidRPr="000757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]&gt;&gt;</w:t>
            </w:r>
          </w:p>
        </w:tc>
      </w:tr>
      <w:tr w:rsidR="00B8770B" w:rsidRPr="008757DC" w14:paraId="10FA9236" w14:textId="77777777" w:rsidTr="00A627EC">
        <w:trPr>
          <w:trHeight w:hRule="exact" w:val="244"/>
        </w:trPr>
        <w:tc>
          <w:tcPr>
            <w:tcW w:w="5812" w:type="dxa"/>
            <w:vMerge/>
          </w:tcPr>
          <w:p w14:paraId="5B1E8A7C" w14:textId="64A59A7C" w:rsidR="00B8770B" w:rsidRPr="008757DC" w:rsidRDefault="00B8770B" w:rsidP="00B8770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559" w:type="dxa"/>
          </w:tcPr>
          <w:p w14:paraId="3DB3A079" w14:textId="54C5532B" w:rsidR="00B8770B" w:rsidRPr="000757B8" w:rsidRDefault="00B8770B" w:rsidP="00B8770B">
            <w:pPr>
              <w:pStyle w:val="Header"/>
              <w:rPr>
                <w:rFonts w:asciiTheme="majorHAnsi" w:hAnsiTheme="majorHAnsi" w:cstheme="majorHAnsi"/>
                <w:sz w:val="18"/>
                <w:szCs w:val="18"/>
              </w:rPr>
            </w:pPr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Invoice date</w:t>
            </w:r>
          </w:p>
        </w:tc>
        <w:tc>
          <w:tcPr>
            <w:tcW w:w="2127" w:type="dxa"/>
            <w:gridSpan w:val="2"/>
          </w:tcPr>
          <w:p w14:paraId="7B5BEF5C" w14:textId="4FABCF6A" w:rsidR="00B8770B" w:rsidRPr="000757B8" w:rsidRDefault="00C8100D" w:rsidP="00C8100D">
            <w:pPr>
              <w:pStyle w:val="Header"/>
              <w:rPr>
                <w:rFonts w:asciiTheme="majorHAnsi" w:hAnsiTheme="majorHAnsi" w:cstheme="majorHAnsi"/>
                <w:sz w:val="18"/>
                <w:szCs w:val="18"/>
              </w:rPr>
            </w:pPr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&lt;&lt;[</w:t>
            </w:r>
            <w:proofErr w:type="spellStart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Invoice.InvoiceDate.ToString</w:t>
            </w:r>
            <w:proofErr w:type="spellEnd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("</w:t>
            </w:r>
            <w:proofErr w:type="spellStart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yyyy</w:t>
            </w:r>
            <w:proofErr w:type="spellEnd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-MM-dd")]&gt;&gt;</w:t>
            </w:r>
          </w:p>
        </w:tc>
      </w:tr>
      <w:tr w:rsidR="001346F9" w:rsidRPr="008757DC" w14:paraId="2C3CF47A" w14:textId="77777777" w:rsidTr="00A627EC">
        <w:trPr>
          <w:trHeight w:hRule="exact" w:val="244"/>
        </w:trPr>
        <w:tc>
          <w:tcPr>
            <w:tcW w:w="5812" w:type="dxa"/>
            <w:vMerge w:val="restart"/>
            <w:vAlign w:val="bottom"/>
          </w:tcPr>
          <w:p w14:paraId="1DAC0498" w14:textId="6032594B" w:rsidR="001346F9" w:rsidRPr="008757DC" w:rsidRDefault="001346F9" w:rsidP="001346F9">
            <w:pPr>
              <w:rPr>
                <w:rFonts w:asciiTheme="majorHAnsi" w:hAnsiTheme="majorHAnsi" w:cstheme="majorHAnsi"/>
              </w:rPr>
            </w:pPr>
            <w:r w:rsidRPr="008757DC">
              <w:rPr>
                <w:rFonts w:asciiTheme="majorHAnsi" w:hAnsiTheme="majorHAnsi" w:cstheme="majorHAnsi"/>
                <w:b/>
                <w:sz w:val="28"/>
              </w:rPr>
              <w:t>&lt;&lt;[</w:t>
            </w:r>
            <w:proofErr w:type="spellStart"/>
            <w:r w:rsidRPr="008757DC">
              <w:rPr>
                <w:rFonts w:asciiTheme="majorHAnsi" w:hAnsiTheme="majorHAnsi" w:cstheme="majorHAnsi"/>
                <w:b/>
                <w:sz w:val="28"/>
              </w:rPr>
              <w:t>Invoice.Account.Name</w:t>
            </w:r>
            <w:proofErr w:type="spellEnd"/>
            <w:r w:rsidRPr="008757DC">
              <w:rPr>
                <w:rFonts w:asciiTheme="majorHAnsi" w:hAnsiTheme="majorHAnsi" w:cstheme="majorHAnsi"/>
                <w:b/>
                <w:sz w:val="28"/>
              </w:rPr>
              <w:t>]&gt;</w:t>
            </w:r>
            <w:r w:rsidR="00653C40">
              <w:rPr>
                <w:rFonts w:asciiTheme="majorHAnsi" w:hAnsiTheme="majorHAnsi" w:cstheme="majorHAnsi"/>
                <w:b/>
                <w:sz w:val="28"/>
              </w:rPr>
              <w:t>&gt;</w:t>
            </w:r>
          </w:p>
        </w:tc>
        <w:tc>
          <w:tcPr>
            <w:tcW w:w="1559" w:type="dxa"/>
          </w:tcPr>
          <w:p w14:paraId="6B38F2F7" w14:textId="4DFC52F6" w:rsidR="001346F9" w:rsidRPr="000757B8" w:rsidRDefault="001346F9" w:rsidP="001346F9">
            <w:pPr>
              <w:pStyle w:val="Header"/>
              <w:rPr>
                <w:rFonts w:asciiTheme="majorHAnsi" w:hAnsiTheme="majorHAnsi" w:cstheme="majorHAnsi"/>
                <w:sz w:val="18"/>
                <w:szCs w:val="18"/>
              </w:rPr>
            </w:pPr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Due date</w:t>
            </w:r>
          </w:p>
        </w:tc>
        <w:tc>
          <w:tcPr>
            <w:tcW w:w="2127" w:type="dxa"/>
            <w:gridSpan w:val="2"/>
          </w:tcPr>
          <w:p w14:paraId="02CDCCF8" w14:textId="3E239E65" w:rsidR="001346F9" w:rsidRPr="000757B8" w:rsidRDefault="00C8100D" w:rsidP="00C8100D">
            <w:pPr>
              <w:pStyle w:val="Header"/>
              <w:rPr>
                <w:rFonts w:asciiTheme="majorHAnsi" w:hAnsiTheme="majorHAnsi" w:cstheme="majorHAnsi"/>
                <w:sz w:val="18"/>
                <w:szCs w:val="18"/>
              </w:rPr>
            </w:pPr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&lt;&lt;[</w:t>
            </w:r>
            <w:proofErr w:type="spellStart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Invoice.DueDate.ToString</w:t>
            </w:r>
            <w:proofErr w:type="spellEnd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("</w:t>
            </w:r>
            <w:proofErr w:type="spellStart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yyyy</w:t>
            </w:r>
            <w:proofErr w:type="spellEnd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-MM-dd")]&gt;&gt;</w:t>
            </w:r>
          </w:p>
        </w:tc>
      </w:tr>
      <w:tr w:rsidR="00B8770B" w:rsidRPr="008757DC" w14:paraId="57732387" w14:textId="77777777" w:rsidTr="00A627EC">
        <w:trPr>
          <w:trHeight w:hRule="exact" w:val="244"/>
        </w:trPr>
        <w:tc>
          <w:tcPr>
            <w:tcW w:w="5812" w:type="dxa"/>
            <w:vMerge/>
          </w:tcPr>
          <w:p w14:paraId="319386AB" w14:textId="59314E0C" w:rsidR="00B8770B" w:rsidRPr="008757DC" w:rsidRDefault="00B8770B" w:rsidP="00B8770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559" w:type="dxa"/>
          </w:tcPr>
          <w:p w14:paraId="03A2130F" w14:textId="62EA084E" w:rsidR="00B8770B" w:rsidRPr="000757B8" w:rsidRDefault="00B8770B" w:rsidP="00B8770B">
            <w:pPr>
              <w:pStyle w:val="Header"/>
              <w:rPr>
                <w:rFonts w:asciiTheme="majorHAnsi" w:hAnsiTheme="majorHAnsi" w:cstheme="majorHAnsi"/>
                <w:sz w:val="18"/>
                <w:szCs w:val="18"/>
              </w:rPr>
            </w:pPr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Payment term</w:t>
            </w:r>
          </w:p>
        </w:tc>
        <w:tc>
          <w:tcPr>
            <w:tcW w:w="2127" w:type="dxa"/>
            <w:gridSpan w:val="2"/>
          </w:tcPr>
          <w:p w14:paraId="7BC1DE1E" w14:textId="0C1766ED" w:rsidR="00B8770B" w:rsidRPr="000757B8" w:rsidRDefault="00B8770B" w:rsidP="00C8100D">
            <w:pPr>
              <w:pStyle w:val="Header"/>
              <w:rPr>
                <w:rFonts w:asciiTheme="majorHAnsi" w:hAnsiTheme="majorHAnsi" w:cstheme="majorHAnsi"/>
                <w:sz w:val="18"/>
                <w:szCs w:val="18"/>
              </w:rPr>
            </w:pPr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&lt;&lt;[</w:t>
            </w:r>
            <w:proofErr w:type="spellStart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Invoice.PaymentTermReference.Description</w:t>
            </w:r>
            <w:proofErr w:type="spellEnd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]&gt;&gt;</w:t>
            </w:r>
          </w:p>
        </w:tc>
      </w:tr>
      <w:tr w:rsidR="00B8770B" w:rsidRPr="008757DC" w14:paraId="7D27BF35" w14:textId="77777777" w:rsidTr="00A627EC">
        <w:trPr>
          <w:trHeight w:hRule="exact" w:val="244"/>
        </w:trPr>
        <w:tc>
          <w:tcPr>
            <w:tcW w:w="5812" w:type="dxa"/>
            <w:vMerge w:val="restart"/>
          </w:tcPr>
          <w:p w14:paraId="739BF88D" w14:textId="341244EB" w:rsidR="00B8770B" w:rsidRPr="008757DC" w:rsidRDefault="00B8770B" w:rsidP="00B8770B">
            <w:pPr>
              <w:pStyle w:val="Header"/>
              <w:rPr>
                <w:rFonts w:asciiTheme="majorHAnsi" w:hAnsiTheme="majorHAnsi" w:cstheme="majorHAnsi"/>
                <w:sz w:val="18"/>
                <w:szCs w:val="15"/>
              </w:rPr>
            </w:pPr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&lt;&lt;[</w:t>
            </w:r>
            <w:proofErr w:type="spellStart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Invoice.InvoiceAddress.Street</w:t>
            </w:r>
            <w:proofErr w:type="spellEnd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]&gt;&gt;</w:t>
            </w:r>
          </w:p>
          <w:p w14:paraId="419B3109" w14:textId="3F415F3B" w:rsidR="00B8770B" w:rsidRPr="008757DC" w:rsidRDefault="00B8770B" w:rsidP="00B8770B">
            <w:pPr>
              <w:pStyle w:val="Header"/>
              <w:rPr>
                <w:rFonts w:asciiTheme="majorHAnsi" w:hAnsiTheme="majorHAnsi" w:cstheme="majorHAnsi"/>
                <w:sz w:val="18"/>
                <w:szCs w:val="15"/>
              </w:rPr>
            </w:pPr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&lt;&lt;if [!String.IsNullOrEmpty(Invoice.InvoiceAddress.Street2)]&gt;&gt;&lt;&lt;[Invoice.InvoiceAddress.Street2]&gt;&gt;</w:t>
            </w:r>
          </w:p>
          <w:p w14:paraId="79B4EAD3" w14:textId="1B33BB07" w:rsidR="00B8770B" w:rsidRPr="008757DC" w:rsidRDefault="00B8770B" w:rsidP="00B8770B">
            <w:pPr>
              <w:pStyle w:val="Header"/>
              <w:rPr>
                <w:rFonts w:asciiTheme="majorHAnsi" w:hAnsiTheme="majorHAnsi" w:cstheme="majorHAnsi"/>
                <w:sz w:val="18"/>
                <w:szCs w:val="15"/>
              </w:rPr>
            </w:pPr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&lt;&lt;/if&gt;&gt;&lt;&lt;[</w:t>
            </w:r>
            <w:proofErr w:type="spellStart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Invoice.InvoiceAddress.Zip</w:t>
            </w:r>
            <w:proofErr w:type="spellEnd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]&gt;&gt; &lt;&lt;[</w:t>
            </w:r>
            <w:proofErr w:type="spellStart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Invoice.InvoiceAddress.City</w:t>
            </w:r>
            <w:proofErr w:type="spellEnd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 xml:space="preserve">]&gt;&gt; </w:t>
            </w:r>
          </w:p>
          <w:p w14:paraId="27CDF382" w14:textId="2E6C29F8" w:rsidR="00B8770B" w:rsidRPr="008757DC" w:rsidRDefault="00B8770B" w:rsidP="00B8770B">
            <w:pPr>
              <w:pStyle w:val="Header"/>
              <w:rPr>
                <w:rFonts w:asciiTheme="majorHAnsi" w:hAnsiTheme="majorHAnsi" w:cstheme="majorHAnsi"/>
              </w:rPr>
            </w:pPr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&lt;&lt;[</w:t>
            </w:r>
            <w:proofErr w:type="spellStart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Invoice.InvoiceAddress.Country.Name</w:t>
            </w:r>
            <w:proofErr w:type="spellEnd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]&gt;&gt;</w:t>
            </w:r>
          </w:p>
        </w:tc>
        <w:tc>
          <w:tcPr>
            <w:tcW w:w="1559" w:type="dxa"/>
          </w:tcPr>
          <w:p w14:paraId="230388E3" w14:textId="791BC32A" w:rsidR="00B8770B" w:rsidRPr="000757B8" w:rsidRDefault="00B8770B" w:rsidP="00B8770B">
            <w:pPr>
              <w:pStyle w:val="Header"/>
              <w:rPr>
                <w:rFonts w:asciiTheme="majorHAnsi" w:hAnsiTheme="majorHAnsi" w:cstheme="majorHAnsi"/>
                <w:sz w:val="18"/>
                <w:szCs w:val="18"/>
              </w:rPr>
            </w:pPr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To pay</w:t>
            </w:r>
          </w:p>
        </w:tc>
        <w:tc>
          <w:tcPr>
            <w:tcW w:w="2127" w:type="dxa"/>
            <w:gridSpan w:val="2"/>
          </w:tcPr>
          <w:p w14:paraId="59A72AF4" w14:textId="15E03864" w:rsidR="00B8770B" w:rsidRPr="000757B8" w:rsidRDefault="00B8770B" w:rsidP="00C8100D">
            <w:pPr>
              <w:pStyle w:val="Header"/>
              <w:rPr>
                <w:rFonts w:asciiTheme="majorHAnsi" w:hAnsiTheme="majorHAnsi" w:cstheme="majorHAnsi"/>
                <w:sz w:val="18"/>
                <w:szCs w:val="18"/>
              </w:rPr>
            </w:pPr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&lt;&lt;[</w:t>
            </w:r>
            <w:proofErr w:type="spellStart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Invoice.TotalAmount.CurrencyCode</w:t>
            </w:r>
            <w:proofErr w:type="spellEnd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]&gt;&gt; &lt;&lt;[</w:t>
            </w:r>
            <w:proofErr w:type="spellStart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Invoice.TotalAmount.Amount.ToString</w:t>
            </w:r>
            <w:proofErr w:type="spellEnd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 xml:space="preserve">(“N2”, </w:t>
            </w:r>
            <w:proofErr w:type="spellStart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Culture.Sweden</w:t>
            </w:r>
            <w:proofErr w:type="spellEnd"/>
            <w:r w:rsidRPr="000757B8">
              <w:rPr>
                <w:rFonts w:asciiTheme="majorHAnsi" w:hAnsiTheme="majorHAnsi" w:cstheme="majorHAnsi"/>
                <w:sz w:val="18"/>
                <w:szCs w:val="18"/>
              </w:rPr>
              <w:t>)]&gt;&gt;</w:t>
            </w:r>
          </w:p>
        </w:tc>
      </w:tr>
      <w:tr w:rsidR="00B8770B" w:rsidRPr="008757DC" w14:paraId="2EC5BCD4" w14:textId="77777777" w:rsidTr="00096E48">
        <w:tc>
          <w:tcPr>
            <w:tcW w:w="5812" w:type="dxa"/>
            <w:vMerge/>
          </w:tcPr>
          <w:p w14:paraId="162D4908" w14:textId="5CB097E4" w:rsidR="00B8770B" w:rsidRPr="008757DC" w:rsidRDefault="00B8770B" w:rsidP="00B8770B">
            <w:pPr>
              <w:pStyle w:val="Header"/>
              <w:rPr>
                <w:rFonts w:asciiTheme="majorHAnsi" w:hAnsiTheme="majorHAnsi" w:cstheme="majorHAnsi"/>
                <w:sz w:val="18"/>
                <w:szCs w:val="15"/>
              </w:rPr>
            </w:pPr>
          </w:p>
        </w:tc>
        <w:tc>
          <w:tcPr>
            <w:tcW w:w="1559" w:type="dxa"/>
          </w:tcPr>
          <w:p w14:paraId="62576E74" w14:textId="77777777" w:rsidR="00B8770B" w:rsidRPr="008757DC" w:rsidRDefault="00B8770B" w:rsidP="00B8770B">
            <w:pPr>
              <w:pStyle w:val="Header"/>
              <w:rPr>
                <w:rFonts w:asciiTheme="majorHAnsi" w:hAnsiTheme="majorHAnsi" w:cstheme="majorHAnsi"/>
                <w:sz w:val="18"/>
                <w:szCs w:val="15"/>
              </w:rPr>
            </w:pPr>
          </w:p>
        </w:tc>
        <w:tc>
          <w:tcPr>
            <w:tcW w:w="996" w:type="dxa"/>
          </w:tcPr>
          <w:p w14:paraId="4F353AF8" w14:textId="5AA31C4C" w:rsidR="00B8770B" w:rsidRPr="008757DC" w:rsidRDefault="00B8770B" w:rsidP="00B8770B">
            <w:pPr>
              <w:pStyle w:val="Header"/>
              <w:rPr>
                <w:rFonts w:asciiTheme="majorHAnsi" w:hAnsiTheme="majorHAnsi" w:cstheme="majorHAnsi"/>
                <w:sz w:val="18"/>
                <w:szCs w:val="15"/>
              </w:rPr>
            </w:pPr>
          </w:p>
        </w:tc>
        <w:tc>
          <w:tcPr>
            <w:tcW w:w="1131" w:type="dxa"/>
          </w:tcPr>
          <w:p w14:paraId="48242C56" w14:textId="77777777" w:rsidR="00B8770B" w:rsidRPr="008757DC" w:rsidRDefault="00B8770B" w:rsidP="00B8770B">
            <w:pPr>
              <w:pStyle w:val="Header"/>
              <w:rPr>
                <w:rFonts w:asciiTheme="majorHAnsi" w:hAnsiTheme="majorHAnsi" w:cstheme="majorHAnsi"/>
                <w:sz w:val="18"/>
                <w:szCs w:val="15"/>
              </w:rPr>
            </w:pPr>
          </w:p>
        </w:tc>
      </w:tr>
      <w:tr w:rsidR="00B8770B" w:rsidRPr="008757DC" w14:paraId="54C60339" w14:textId="77777777" w:rsidTr="00096E48">
        <w:tc>
          <w:tcPr>
            <w:tcW w:w="5812" w:type="dxa"/>
            <w:vMerge/>
          </w:tcPr>
          <w:p w14:paraId="12230DE6" w14:textId="284C722C" w:rsidR="00B8770B" w:rsidRPr="008757DC" w:rsidRDefault="00B8770B" w:rsidP="00B8770B">
            <w:pPr>
              <w:pStyle w:val="Header"/>
              <w:rPr>
                <w:rFonts w:asciiTheme="majorHAnsi" w:hAnsiTheme="majorHAnsi" w:cstheme="majorHAnsi"/>
                <w:sz w:val="18"/>
                <w:szCs w:val="15"/>
              </w:rPr>
            </w:pPr>
          </w:p>
        </w:tc>
        <w:tc>
          <w:tcPr>
            <w:tcW w:w="1559" w:type="dxa"/>
          </w:tcPr>
          <w:p w14:paraId="65D8EB39" w14:textId="77777777" w:rsidR="00B8770B" w:rsidRPr="008757DC" w:rsidRDefault="00B8770B" w:rsidP="00B8770B">
            <w:pPr>
              <w:pStyle w:val="Header"/>
              <w:rPr>
                <w:rFonts w:asciiTheme="majorHAnsi" w:hAnsiTheme="majorHAnsi" w:cstheme="majorHAnsi"/>
                <w:sz w:val="18"/>
                <w:szCs w:val="15"/>
              </w:rPr>
            </w:pPr>
          </w:p>
        </w:tc>
        <w:tc>
          <w:tcPr>
            <w:tcW w:w="996" w:type="dxa"/>
          </w:tcPr>
          <w:p w14:paraId="4DC4CC2A" w14:textId="4C06A1EA" w:rsidR="00B8770B" w:rsidRPr="008757DC" w:rsidRDefault="00B8770B" w:rsidP="00B8770B">
            <w:pPr>
              <w:pStyle w:val="Header"/>
              <w:rPr>
                <w:rFonts w:asciiTheme="majorHAnsi" w:hAnsiTheme="majorHAnsi" w:cstheme="majorHAnsi"/>
                <w:sz w:val="18"/>
                <w:szCs w:val="15"/>
              </w:rPr>
            </w:pPr>
          </w:p>
        </w:tc>
        <w:tc>
          <w:tcPr>
            <w:tcW w:w="1131" w:type="dxa"/>
          </w:tcPr>
          <w:p w14:paraId="11D934A9" w14:textId="15089B4C" w:rsidR="00B8770B" w:rsidRPr="008757DC" w:rsidRDefault="00B8770B" w:rsidP="00B8770B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</w:tr>
    </w:tbl>
    <w:p w14:paraId="0A005019" w14:textId="7599E9D6" w:rsidR="005344BE" w:rsidRDefault="005344BE" w:rsidP="00AA15C9">
      <w:pPr>
        <w:rPr>
          <w:rFonts w:asciiTheme="majorHAnsi" w:hAnsiTheme="majorHAnsi" w:cstheme="majorHAnsi"/>
        </w:rPr>
      </w:pPr>
    </w:p>
    <w:p w14:paraId="2CACAC02" w14:textId="77777777" w:rsidR="00113D6F" w:rsidRPr="008757DC" w:rsidRDefault="00113D6F" w:rsidP="00AA15C9">
      <w:pPr>
        <w:rPr>
          <w:rFonts w:asciiTheme="majorHAnsi" w:hAnsiTheme="majorHAnsi" w:cstheme="majorHAnsi"/>
        </w:rPr>
      </w:pPr>
    </w:p>
    <w:tbl>
      <w:tblPr>
        <w:tblStyle w:val="TableGrid"/>
        <w:tblW w:w="523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3"/>
        <w:gridCol w:w="1560"/>
        <w:gridCol w:w="1419"/>
        <w:gridCol w:w="1280"/>
        <w:gridCol w:w="1696"/>
      </w:tblGrid>
      <w:tr w:rsidR="00511B66" w:rsidRPr="008757DC" w14:paraId="2547DDD5" w14:textId="77777777" w:rsidTr="00422916">
        <w:tc>
          <w:tcPr>
            <w:tcW w:w="1865" w:type="pct"/>
            <w:tcBorders>
              <w:bottom w:val="single" w:sz="4" w:space="0" w:color="auto"/>
            </w:tcBorders>
          </w:tcPr>
          <w:p w14:paraId="393FD573" w14:textId="45080AD8" w:rsidR="00845737" w:rsidRPr="008757DC" w:rsidRDefault="00845737" w:rsidP="00845737">
            <w:pPr>
              <w:rPr>
                <w:rFonts w:asciiTheme="majorHAnsi" w:hAnsiTheme="majorHAnsi" w:cstheme="majorHAnsi"/>
                <w:sz w:val="20"/>
              </w:rPr>
            </w:pPr>
            <w:r w:rsidRPr="008757DC">
              <w:rPr>
                <w:rFonts w:asciiTheme="majorHAnsi" w:hAnsiTheme="majorHAnsi" w:cstheme="majorHAnsi"/>
                <w:sz w:val="20"/>
              </w:rPr>
              <w:t>TITLE</w:t>
            </w:r>
          </w:p>
        </w:tc>
        <w:tc>
          <w:tcPr>
            <w:tcW w:w="821" w:type="pct"/>
            <w:tcBorders>
              <w:bottom w:val="single" w:sz="4" w:space="0" w:color="auto"/>
            </w:tcBorders>
          </w:tcPr>
          <w:p w14:paraId="3799CF7C" w14:textId="6EB81736" w:rsidR="00845737" w:rsidRPr="008757DC" w:rsidRDefault="00845737" w:rsidP="00845737">
            <w:pPr>
              <w:rPr>
                <w:rFonts w:asciiTheme="majorHAnsi" w:hAnsiTheme="majorHAnsi" w:cstheme="majorHAnsi"/>
                <w:sz w:val="20"/>
              </w:rPr>
            </w:pPr>
            <w:r w:rsidRPr="008757DC">
              <w:rPr>
                <w:rFonts w:asciiTheme="majorHAnsi" w:hAnsiTheme="majorHAnsi" w:cstheme="majorHAnsi"/>
                <w:sz w:val="20"/>
              </w:rPr>
              <w:t>QUANTITY</w:t>
            </w:r>
          </w:p>
        </w:tc>
        <w:tc>
          <w:tcPr>
            <w:tcW w:w="747" w:type="pct"/>
            <w:tcBorders>
              <w:bottom w:val="single" w:sz="4" w:space="0" w:color="auto"/>
            </w:tcBorders>
          </w:tcPr>
          <w:p w14:paraId="60EC5F63" w14:textId="6A793028" w:rsidR="00845737" w:rsidRPr="008757DC" w:rsidRDefault="00845737" w:rsidP="00970C1C">
            <w:pPr>
              <w:jc w:val="right"/>
              <w:rPr>
                <w:rFonts w:asciiTheme="majorHAnsi" w:hAnsiTheme="majorHAnsi" w:cstheme="majorHAnsi"/>
                <w:sz w:val="20"/>
              </w:rPr>
            </w:pPr>
            <w:r w:rsidRPr="008757DC">
              <w:rPr>
                <w:rFonts w:asciiTheme="majorHAnsi" w:hAnsiTheme="majorHAnsi" w:cstheme="majorHAnsi"/>
                <w:sz w:val="20"/>
              </w:rPr>
              <w:t>SUBTOTAL</w:t>
            </w:r>
          </w:p>
        </w:tc>
        <w:tc>
          <w:tcPr>
            <w:tcW w:w="674" w:type="pct"/>
            <w:tcBorders>
              <w:bottom w:val="single" w:sz="4" w:space="0" w:color="auto"/>
            </w:tcBorders>
          </w:tcPr>
          <w:p w14:paraId="67144529" w14:textId="42AF45AF" w:rsidR="00845737" w:rsidRPr="008757DC" w:rsidRDefault="00845737" w:rsidP="00970C1C">
            <w:pPr>
              <w:jc w:val="right"/>
              <w:rPr>
                <w:rFonts w:asciiTheme="majorHAnsi" w:hAnsiTheme="majorHAnsi" w:cstheme="majorHAnsi"/>
                <w:sz w:val="20"/>
              </w:rPr>
            </w:pPr>
            <w:r w:rsidRPr="008757DC">
              <w:rPr>
                <w:rFonts w:asciiTheme="majorHAnsi" w:hAnsiTheme="majorHAnsi" w:cstheme="majorHAnsi"/>
                <w:sz w:val="20"/>
              </w:rPr>
              <w:t>VAT</w:t>
            </w:r>
          </w:p>
        </w:tc>
        <w:tc>
          <w:tcPr>
            <w:tcW w:w="893" w:type="pct"/>
            <w:tcBorders>
              <w:bottom w:val="single" w:sz="4" w:space="0" w:color="auto"/>
            </w:tcBorders>
          </w:tcPr>
          <w:p w14:paraId="0FAE1AD4" w14:textId="5A21D0DE" w:rsidR="00845737" w:rsidRPr="008757DC" w:rsidRDefault="00845737" w:rsidP="00970C1C">
            <w:pPr>
              <w:jc w:val="right"/>
              <w:rPr>
                <w:rFonts w:asciiTheme="majorHAnsi" w:hAnsiTheme="majorHAnsi" w:cstheme="majorHAnsi"/>
                <w:sz w:val="20"/>
              </w:rPr>
            </w:pPr>
            <w:r w:rsidRPr="008757DC">
              <w:rPr>
                <w:rFonts w:asciiTheme="majorHAnsi" w:hAnsiTheme="majorHAnsi" w:cstheme="majorHAnsi"/>
                <w:sz w:val="20"/>
              </w:rPr>
              <w:t>TOTAL</w:t>
            </w:r>
          </w:p>
        </w:tc>
      </w:tr>
      <w:tr w:rsidR="00422916" w:rsidRPr="008757DC" w14:paraId="5E68E723" w14:textId="77777777" w:rsidTr="00422916">
        <w:trPr>
          <w:trHeight w:hRule="exact" w:val="57"/>
        </w:trPr>
        <w:tc>
          <w:tcPr>
            <w:tcW w:w="1865" w:type="pct"/>
          </w:tcPr>
          <w:p w14:paraId="0E0A55E3" w14:textId="77777777" w:rsidR="00422916" w:rsidRPr="008757DC" w:rsidRDefault="00422916" w:rsidP="00845737">
            <w:pPr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821" w:type="pct"/>
          </w:tcPr>
          <w:p w14:paraId="3D8DB111" w14:textId="77777777" w:rsidR="00422916" w:rsidRPr="008757DC" w:rsidRDefault="00422916" w:rsidP="00845737">
            <w:pPr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747" w:type="pct"/>
          </w:tcPr>
          <w:p w14:paraId="7FCEBD93" w14:textId="77777777" w:rsidR="00422916" w:rsidRPr="008757DC" w:rsidRDefault="00422916" w:rsidP="00970C1C">
            <w:pPr>
              <w:jc w:val="right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674" w:type="pct"/>
          </w:tcPr>
          <w:p w14:paraId="394BBFE4" w14:textId="77777777" w:rsidR="00422916" w:rsidRPr="008757DC" w:rsidRDefault="00422916" w:rsidP="00970C1C">
            <w:pPr>
              <w:jc w:val="right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893" w:type="pct"/>
          </w:tcPr>
          <w:p w14:paraId="2A0D61AD" w14:textId="77777777" w:rsidR="00422916" w:rsidRPr="008757DC" w:rsidRDefault="00422916" w:rsidP="00970C1C">
            <w:pPr>
              <w:jc w:val="right"/>
              <w:rPr>
                <w:rFonts w:asciiTheme="majorHAnsi" w:hAnsiTheme="majorHAnsi" w:cstheme="majorHAnsi"/>
                <w:sz w:val="20"/>
              </w:rPr>
            </w:pPr>
          </w:p>
        </w:tc>
      </w:tr>
      <w:tr w:rsidR="00511B66" w:rsidRPr="008757DC" w14:paraId="45466877" w14:textId="77777777" w:rsidTr="00422916">
        <w:tc>
          <w:tcPr>
            <w:tcW w:w="1865" w:type="pct"/>
          </w:tcPr>
          <w:p w14:paraId="4CE802EE" w14:textId="77777777" w:rsidR="00D063F6" w:rsidRPr="008F6919" w:rsidRDefault="00D063F6" w:rsidP="00D063F6">
            <w:pPr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&lt;&lt;foreach [in </w:t>
            </w:r>
            <w:proofErr w:type="spellStart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Invoice.InvoiceLines</w:t>
            </w:r>
            <w:proofErr w:type="spellEnd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]&gt;&gt;&lt;&lt;[</w:t>
            </w:r>
            <w:proofErr w:type="spellStart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rderProductCharge</w:t>
            </w:r>
            <w:proofErr w:type="spellEnd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?.Name]&gt;&gt;</w:t>
            </w:r>
          </w:p>
          <w:p w14:paraId="275754D5" w14:textId="77777777" w:rsidR="008241CE" w:rsidRDefault="00D063F6" w:rsidP="00D063F6">
            <w:pPr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&lt;&lt;if [ServicePeriodStartDate.HasValue]&gt;&gt;&lt;&lt;[ServicePeriodStartDate.HasValue ? </w:t>
            </w:r>
            <w:proofErr w:type="spellStart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ervicePeriodStartDate.Value.ToString</w:t>
            </w:r>
            <w:proofErr w:type="spellEnd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(“d”, </w:t>
            </w:r>
            <w:proofErr w:type="spellStart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ulture.Sweden</w:t>
            </w:r>
            <w:proofErr w:type="spellEnd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) : </w:t>
            </w:r>
            <w:proofErr w:type="spellStart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tring.Empty</w:t>
            </w:r>
            <w:proofErr w:type="spellEnd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]&gt;&gt; to &lt;&lt;[</w:t>
            </w:r>
            <w:proofErr w:type="spellStart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ervicePeriodEndDate.HasValue</w:t>
            </w:r>
            <w:proofErr w:type="spellEnd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 ? </w:t>
            </w:r>
            <w:proofErr w:type="spellStart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ervicePeriodEndDate.Value.ToString</w:t>
            </w:r>
            <w:proofErr w:type="spellEnd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(“d”, </w:t>
            </w:r>
            <w:proofErr w:type="spellStart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ulture.Sweden</w:t>
            </w:r>
            <w:proofErr w:type="spellEnd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) : </w:t>
            </w:r>
            <w:proofErr w:type="spellStart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tring.Empty</w:t>
            </w:r>
            <w:proofErr w:type="spellEnd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]&gt;&gt;&lt;&lt;/if&gt;&gt;&lt;&lt;if [!</w:t>
            </w:r>
            <w:proofErr w:type="spellStart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tring.IsNullOrEmpty</w:t>
            </w:r>
            <w:proofErr w:type="spellEnd"/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(Notes)]&gt;&gt;</w:t>
            </w:r>
          </w:p>
          <w:p w14:paraId="74DA9F91" w14:textId="77777777" w:rsidR="007459DB" w:rsidRDefault="00D063F6" w:rsidP="00D063F6">
            <w:pPr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&lt;&lt;[Notes]&gt;&gt;</w:t>
            </w:r>
          </w:p>
          <w:p w14:paraId="5115EB4D" w14:textId="1BE9D69A" w:rsidR="00845737" w:rsidRPr="008757DC" w:rsidRDefault="00D063F6" w:rsidP="00D063F6">
            <w:pPr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8F6919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&lt;&lt;/if&gt;&gt;</w:t>
            </w:r>
          </w:p>
        </w:tc>
        <w:tc>
          <w:tcPr>
            <w:tcW w:w="821" w:type="pct"/>
          </w:tcPr>
          <w:p w14:paraId="0E194513" w14:textId="7C5EDAEB" w:rsidR="0082224F" w:rsidRPr="008757DC" w:rsidRDefault="008937CE" w:rsidP="005159F8">
            <w:pPr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&lt;&lt;[</w:t>
            </w:r>
            <w:proofErr w:type="spellStart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Quantity.HasValue</w:t>
            </w:r>
            <w:proofErr w:type="spellEnd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 ? </w:t>
            </w:r>
            <w:proofErr w:type="spellStart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Quantity</w:t>
            </w:r>
            <w:r w:rsidR="00E339F2"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.Value.ToString</w:t>
            </w:r>
            <w:proofErr w:type="spellEnd"/>
            <w:r w:rsidR="00E339F2"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(“N0</w:t>
            </w:r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”, </w:t>
            </w:r>
            <w:proofErr w:type="spellStart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u</w:t>
            </w:r>
            <w:r w:rsidR="00BD0F62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lture.Sweden</w:t>
            </w:r>
            <w:proofErr w:type="spellEnd"/>
            <w:r w:rsidR="00BD0F62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) : </w:t>
            </w:r>
            <w:proofErr w:type="spellStart"/>
            <w:r w:rsidR="00BD0F62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tring.Empty</w:t>
            </w:r>
            <w:proofErr w:type="spellEnd"/>
            <w:r w:rsidR="00BD0F62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]&gt;&gt; </w:t>
            </w:r>
            <w:r w:rsidR="005159F8"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&lt;&lt;[</w:t>
            </w:r>
            <w:proofErr w:type="spellStart"/>
            <w:r w:rsidR="005159F8" w:rsidRPr="0082224F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UnitOfMeasure</w:t>
            </w:r>
            <w:proofErr w:type="spellEnd"/>
            <w:r w:rsidR="00E073AB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?</w:t>
            </w:r>
            <w:r w:rsidR="005159F8" w:rsidRPr="0082224F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.Unit</w:t>
            </w:r>
            <w:r w:rsidR="005159F8"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]&gt;&gt;</w:t>
            </w:r>
          </w:p>
        </w:tc>
        <w:tc>
          <w:tcPr>
            <w:tcW w:w="747" w:type="pct"/>
          </w:tcPr>
          <w:p w14:paraId="50F0C848" w14:textId="2345F777" w:rsidR="00845737" w:rsidRPr="008757DC" w:rsidRDefault="00511B66" w:rsidP="00970C1C">
            <w:pPr>
              <w:jc w:val="right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&lt;&lt;[</w:t>
            </w:r>
            <w:proofErr w:type="spellStart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ubtotal.Amount.ToString</w:t>
            </w:r>
            <w:proofErr w:type="spellEnd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(“N2”, </w:t>
            </w:r>
            <w:proofErr w:type="spellStart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ulture.Sweden</w:t>
            </w:r>
            <w:proofErr w:type="spellEnd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)]&gt;&gt;</w:t>
            </w:r>
          </w:p>
        </w:tc>
        <w:tc>
          <w:tcPr>
            <w:tcW w:w="674" w:type="pct"/>
          </w:tcPr>
          <w:p w14:paraId="40404DCB" w14:textId="0E25DAF0" w:rsidR="00845737" w:rsidRPr="008757DC" w:rsidRDefault="00511B66" w:rsidP="00970C1C">
            <w:pPr>
              <w:jc w:val="right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&lt;&lt;[</w:t>
            </w:r>
            <w:proofErr w:type="spellStart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Tax.Amount.ToString</w:t>
            </w:r>
            <w:proofErr w:type="spellEnd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(“N2”, </w:t>
            </w:r>
            <w:proofErr w:type="spellStart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ulture.Sweden</w:t>
            </w:r>
            <w:proofErr w:type="spellEnd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)]&gt;&gt;</w:t>
            </w:r>
          </w:p>
        </w:tc>
        <w:tc>
          <w:tcPr>
            <w:tcW w:w="893" w:type="pct"/>
          </w:tcPr>
          <w:p w14:paraId="7DF54434" w14:textId="7467D935" w:rsidR="00845737" w:rsidRPr="008757DC" w:rsidRDefault="00511B66" w:rsidP="00970C1C">
            <w:pPr>
              <w:jc w:val="right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&lt;&lt;[</w:t>
            </w:r>
            <w:proofErr w:type="spellStart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Total.Amount.ToString</w:t>
            </w:r>
            <w:proofErr w:type="spellEnd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(“N2”, </w:t>
            </w:r>
            <w:proofErr w:type="spellStart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ulture.Sweden</w:t>
            </w:r>
            <w:proofErr w:type="spellEnd"/>
            <w:r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)]&gt;&gt;</w:t>
            </w:r>
            <w:r w:rsidR="0092633C" w:rsidRPr="008757DC">
              <w:rPr>
                <w:rFonts w:asciiTheme="majorHAnsi" w:hAnsiTheme="majorHAnsi" w:cstheme="majorHAnsi"/>
              </w:rPr>
              <w:t xml:space="preserve"> </w:t>
            </w:r>
            <w:r w:rsidR="0092633C" w:rsidRPr="008757DC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&lt;&lt;/foreach&gt;&gt;</w:t>
            </w:r>
          </w:p>
        </w:tc>
      </w:tr>
      <w:tr w:rsidR="00EA4769" w:rsidRPr="008757DC" w14:paraId="0958C380" w14:textId="77777777" w:rsidTr="00F54230">
        <w:tc>
          <w:tcPr>
            <w:tcW w:w="3433" w:type="pct"/>
            <w:gridSpan w:val="3"/>
          </w:tcPr>
          <w:p w14:paraId="485AF1DB" w14:textId="1211CB2A" w:rsidR="00EA4769" w:rsidRPr="008757DC" w:rsidRDefault="00EA4769" w:rsidP="00EA4769">
            <w:pPr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674" w:type="pct"/>
          </w:tcPr>
          <w:p w14:paraId="63FD45BC" w14:textId="146361D1" w:rsidR="00EA4769" w:rsidRPr="008757DC" w:rsidRDefault="00EA4769" w:rsidP="00EA4769">
            <w:pPr>
              <w:jc w:val="right"/>
              <w:rPr>
                <w:rFonts w:asciiTheme="majorHAnsi" w:hAnsiTheme="majorHAnsi" w:cstheme="majorHAnsi"/>
                <w:sz w:val="20"/>
              </w:rPr>
            </w:pPr>
            <w:r w:rsidRPr="008757DC">
              <w:rPr>
                <w:rFonts w:asciiTheme="majorHAnsi" w:hAnsiTheme="majorHAnsi" w:cstheme="majorHAnsi"/>
                <w:sz w:val="20"/>
              </w:rPr>
              <w:t>Net amount</w:t>
            </w:r>
          </w:p>
        </w:tc>
        <w:tc>
          <w:tcPr>
            <w:tcW w:w="893" w:type="pct"/>
          </w:tcPr>
          <w:p w14:paraId="06691BB6" w14:textId="17EA1686" w:rsidR="00EA4769" w:rsidRPr="008757DC" w:rsidRDefault="00EA4769" w:rsidP="00EA4769">
            <w:pPr>
              <w:jc w:val="right"/>
              <w:rPr>
                <w:rFonts w:asciiTheme="majorHAnsi" w:hAnsiTheme="majorHAnsi" w:cstheme="majorHAnsi"/>
                <w:sz w:val="20"/>
              </w:rPr>
            </w:pPr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&lt;&lt;[</w:t>
            </w:r>
            <w:proofErr w:type="spellStart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Invoice.Subtotal.Amount.ToString</w:t>
            </w:r>
            <w:proofErr w:type="spellEnd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 xml:space="preserve">(“N2”, </w:t>
            </w:r>
            <w:proofErr w:type="spellStart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Culture.Sweden</w:t>
            </w:r>
            <w:proofErr w:type="spellEnd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 xml:space="preserve">)]&gt;&gt; </w:t>
            </w:r>
          </w:p>
        </w:tc>
      </w:tr>
      <w:tr w:rsidR="00EA4769" w:rsidRPr="008757DC" w14:paraId="13B0A8C8" w14:textId="77777777" w:rsidTr="00F54230">
        <w:tc>
          <w:tcPr>
            <w:tcW w:w="3433" w:type="pct"/>
            <w:gridSpan w:val="3"/>
          </w:tcPr>
          <w:p w14:paraId="5060DB8C" w14:textId="006B3331" w:rsidR="00EA4769" w:rsidRPr="008757DC" w:rsidRDefault="00EA4769" w:rsidP="00EA4769">
            <w:pPr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674" w:type="pct"/>
          </w:tcPr>
          <w:p w14:paraId="2ED3699E" w14:textId="1E36E68B" w:rsidR="00EA4769" w:rsidRPr="008757DC" w:rsidRDefault="00EA4769" w:rsidP="00EA4769">
            <w:pPr>
              <w:jc w:val="right"/>
              <w:rPr>
                <w:rFonts w:asciiTheme="majorHAnsi" w:hAnsiTheme="majorHAnsi" w:cstheme="majorHAnsi"/>
                <w:sz w:val="20"/>
              </w:rPr>
            </w:pPr>
            <w:r w:rsidRPr="008757DC">
              <w:rPr>
                <w:rFonts w:asciiTheme="majorHAnsi" w:hAnsiTheme="majorHAnsi" w:cstheme="majorHAnsi"/>
                <w:sz w:val="20"/>
              </w:rPr>
              <w:t xml:space="preserve">VAT </w:t>
            </w:r>
          </w:p>
        </w:tc>
        <w:tc>
          <w:tcPr>
            <w:tcW w:w="893" w:type="pct"/>
          </w:tcPr>
          <w:p w14:paraId="7F87B17B" w14:textId="6E666D8C" w:rsidR="00EA4769" w:rsidRPr="008757DC" w:rsidRDefault="00EA4769" w:rsidP="00EA4769">
            <w:pPr>
              <w:jc w:val="right"/>
              <w:rPr>
                <w:rFonts w:asciiTheme="majorHAnsi" w:hAnsiTheme="majorHAnsi" w:cstheme="majorHAnsi"/>
                <w:sz w:val="18"/>
                <w:szCs w:val="15"/>
              </w:rPr>
            </w:pPr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&lt;&lt;[</w:t>
            </w:r>
            <w:proofErr w:type="spellStart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Invoice.Tax.Amount.ToString</w:t>
            </w:r>
            <w:proofErr w:type="spellEnd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 xml:space="preserve">(“N2”, </w:t>
            </w:r>
            <w:proofErr w:type="spellStart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Culture.Sweden</w:t>
            </w:r>
            <w:proofErr w:type="spellEnd"/>
            <w:r w:rsidRPr="008757DC">
              <w:rPr>
                <w:rFonts w:asciiTheme="majorHAnsi" w:hAnsiTheme="majorHAnsi" w:cstheme="majorHAnsi"/>
                <w:sz w:val="18"/>
                <w:szCs w:val="15"/>
              </w:rPr>
              <w:t>)]&gt;&gt;</w:t>
            </w:r>
          </w:p>
        </w:tc>
      </w:tr>
      <w:tr w:rsidR="004257C7" w:rsidRPr="008757DC" w14:paraId="4BDDBE42" w14:textId="77777777" w:rsidTr="00F54230">
        <w:trPr>
          <w:trHeight w:val="1178"/>
        </w:trPr>
        <w:tc>
          <w:tcPr>
            <w:tcW w:w="3433" w:type="pct"/>
            <w:gridSpan w:val="3"/>
          </w:tcPr>
          <w:p w14:paraId="6002F324" w14:textId="429F0F4E" w:rsidR="004257C7" w:rsidRPr="008757DC" w:rsidRDefault="004257C7" w:rsidP="004257C7">
            <w:pPr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674" w:type="pct"/>
          </w:tcPr>
          <w:p w14:paraId="6C3686BD" w14:textId="6743245E" w:rsidR="004257C7" w:rsidRPr="008757DC" w:rsidRDefault="004257C7" w:rsidP="004257C7">
            <w:pPr>
              <w:jc w:val="right"/>
              <w:rPr>
                <w:rFonts w:asciiTheme="majorHAnsi" w:hAnsiTheme="majorHAnsi" w:cstheme="majorHAnsi"/>
                <w:sz w:val="20"/>
              </w:rPr>
            </w:pPr>
            <w:r w:rsidRPr="008757DC">
              <w:rPr>
                <w:rFonts w:asciiTheme="majorHAnsi" w:hAnsiTheme="majorHAnsi" w:cstheme="majorHAnsi"/>
                <w:sz w:val="20"/>
              </w:rPr>
              <w:t>Invoice total</w:t>
            </w:r>
          </w:p>
        </w:tc>
        <w:tc>
          <w:tcPr>
            <w:tcW w:w="893" w:type="pct"/>
          </w:tcPr>
          <w:p w14:paraId="02DBF8A0" w14:textId="1C15FD8B" w:rsidR="004257C7" w:rsidRPr="008757DC" w:rsidRDefault="004257C7" w:rsidP="004257C7">
            <w:pPr>
              <w:jc w:val="right"/>
              <w:rPr>
                <w:rFonts w:asciiTheme="majorHAnsi" w:hAnsiTheme="majorHAnsi" w:cstheme="majorHAnsi"/>
                <w:sz w:val="18"/>
                <w:szCs w:val="15"/>
              </w:rPr>
            </w:pPr>
            <w:r w:rsidRPr="008757DC">
              <w:rPr>
                <w:rFonts w:asciiTheme="majorHAnsi" w:hAnsiTheme="majorHAnsi" w:cstheme="majorHAnsi"/>
                <w:sz w:val="18"/>
                <w:szCs w:val="18"/>
              </w:rPr>
              <w:t>&lt;&lt;[</w:t>
            </w:r>
            <w:proofErr w:type="spellStart"/>
            <w:r w:rsidRPr="008757DC">
              <w:rPr>
                <w:rFonts w:asciiTheme="majorHAnsi" w:hAnsiTheme="majorHAnsi" w:cstheme="majorHAnsi"/>
                <w:sz w:val="18"/>
                <w:szCs w:val="18"/>
              </w:rPr>
              <w:t>Invoice.TotalAmount.CurrencyCode</w:t>
            </w:r>
            <w:proofErr w:type="spellEnd"/>
            <w:r w:rsidRPr="008757DC">
              <w:rPr>
                <w:rFonts w:asciiTheme="majorHAnsi" w:hAnsiTheme="majorHAnsi" w:cstheme="majorHAnsi"/>
                <w:sz w:val="18"/>
                <w:szCs w:val="18"/>
              </w:rPr>
              <w:t>]&gt;&gt; &lt;&lt;[</w:t>
            </w:r>
            <w:proofErr w:type="spellStart"/>
            <w:r w:rsidRPr="008757DC">
              <w:rPr>
                <w:rFonts w:asciiTheme="majorHAnsi" w:hAnsiTheme="majorHAnsi" w:cstheme="majorHAnsi"/>
                <w:sz w:val="18"/>
                <w:szCs w:val="18"/>
              </w:rPr>
              <w:t>Invoice.TotalAmount.Amount.ToString</w:t>
            </w:r>
            <w:proofErr w:type="spellEnd"/>
            <w:r w:rsidRPr="008757DC">
              <w:rPr>
                <w:rFonts w:asciiTheme="majorHAnsi" w:hAnsiTheme="majorHAnsi" w:cstheme="majorHAnsi"/>
                <w:sz w:val="18"/>
                <w:szCs w:val="18"/>
              </w:rPr>
              <w:t xml:space="preserve">(“N2”, </w:t>
            </w:r>
            <w:proofErr w:type="spellStart"/>
            <w:r w:rsidRPr="008757DC">
              <w:rPr>
                <w:rFonts w:asciiTheme="majorHAnsi" w:hAnsiTheme="majorHAnsi" w:cstheme="majorHAnsi"/>
                <w:sz w:val="18"/>
                <w:szCs w:val="18"/>
              </w:rPr>
              <w:t>Culture.Sweden</w:t>
            </w:r>
            <w:proofErr w:type="spellEnd"/>
            <w:r w:rsidRPr="008757DC">
              <w:rPr>
                <w:rFonts w:asciiTheme="majorHAnsi" w:hAnsiTheme="majorHAnsi" w:cstheme="majorHAnsi"/>
                <w:sz w:val="18"/>
                <w:szCs w:val="18"/>
              </w:rPr>
              <w:t>)]&gt;&gt;</w:t>
            </w:r>
          </w:p>
        </w:tc>
      </w:tr>
    </w:tbl>
    <w:p w14:paraId="67B82638" w14:textId="0F7D465D" w:rsidR="007A3835" w:rsidRPr="008757DC" w:rsidRDefault="007A3835" w:rsidP="007A3835">
      <w:pPr>
        <w:rPr>
          <w:rFonts w:asciiTheme="majorHAnsi" w:hAnsiTheme="majorHAnsi" w:cstheme="majorHAnsi"/>
        </w:rPr>
      </w:pPr>
      <w:r w:rsidRPr="008757DC">
        <w:rPr>
          <w:rFonts w:asciiTheme="majorHAnsi" w:hAnsiTheme="majorHAnsi" w:cstheme="majorHAnsi"/>
        </w:rPr>
        <w:t>&lt;</w:t>
      </w:r>
      <w:r w:rsidR="0092633C" w:rsidRPr="008757DC">
        <w:rPr>
          <w:rFonts w:asciiTheme="majorHAnsi" w:hAnsiTheme="majorHAnsi" w:cstheme="majorHAnsi"/>
        </w:rPr>
        <w:t>&lt;[</w:t>
      </w:r>
      <w:proofErr w:type="spellStart"/>
      <w:r w:rsidRPr="008757DC">
        <w:rPr>
          <w:rFonts w:asciiTheme="majorHAnsi" w:hAnsiTheme="majorHAnsi" w:cstheme="majorHAnsi"/>
        </w:rPr>
        <w:t>Invoice.Notes</w:t>
      </w:r>
      <w:proofErr w:type="spellEnd"/>
      <w:r w:rsidR="0092633C" w:rsidRPr="008757DC">
        <w:rPr>
          <w:rFonts w:asciiTheme="majorHAnsi" w:hAnsiTheme="majorHAnsi" w:cstheme="majorHAnsi"/>
        </w:rPr>
        <w:t>]&gt;</w:t>
      </w:r>
      <w:r w:rsidRPr="008757DC">
        <w:rPr>
          <w:rFonts w:asciiTheme="majorHAnsi" w:hAnsiTheme="majorHAnsi" w:cstheme="majorHAnsi"/>
        </w:rPr>
        <w:t>&gt;</w:t>
      </w:r>
    </w:p>
    <w:p w14:paraId="140A3C4E" w14:textId="73977D6B" w:rsidR="007A3835" w:rsidRPr="008757DC" w:rsidRDefault="007A3835" w:rsidP="00AA15C9">
      <w:pPr>
        <w:rPr>
          <w:rFonts w:asciiTheme="majorHAnsi" w:hAnsiTheme="majorHAnsi" w:cstheme="majorHAnsi"/>
        </w:rPr>
      </w:pPr>
    </w:p>
    <w:p w14:paraId="6C838A9B" w14:textId="47C309DB" w:rsidR="001618BB" w:rsidRPr="008757DC" w:rsidRDefault="001618BB" w:rsidP="00AA15C9">
      <w:pPr>
        <w:rPr>
          <w:rFonts w:asciiTheme="majorHAnsi" w:hAnsiTheme="majorHAnsi" w:cstheme="majorHAnsi"/>
        </w:rPr>
      </w:pPr>
    </w:p>
    <w:p w14:paraId="12BD9184" w14:textId="77777777" w:rsidR="00A21E2A" w:rsidRPr="008757DC" w:rsidRDefault="00A21E2A" w:rsidP="00856F4E">
      <w:pPr>
        <w:rPr>
          <w:rFonts w:asciiTheme="majorHAnsi" w:hAnsiTheme="majorHAnsi" w:cstheme="majorHAnsi"/>
        </w:rPr>
      </w:pPr>
    </w:p>
    <w:sectPr w:rsidR="00A21E2A" w:rsidRPr="008757DC" w:rsidSect="00FC44F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1C37A" w14:textId="77777777" w:rsidR="008709A0" w:rsidRDefault="008709A0" w:rsidP="00BE22A8">
      <w:r>
        <w:separator/>
      </w:r>
    </w:p>
  </w:endnote>
  <w:endnote w:type="continuationSeparator" w:id="0">
    <w:p w14:paraId="59890C36" w14:textId="77777777" w:rsidR="008709A0" w:rsidRDefault="008709A0" w:rsidP="00BE2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33D27" w14:textId="77777777" w:rsidR="00293EA6" w:rsidRDefault="00293EA6" w:rsidP="00293EA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DDDC91A" w14:textId="77777777" w:rsidR="00293EA6" w:rsidRDefault="00293EA6" w:rsidP="00BE22A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879C9" w14:textId="7679AD0B" w:rsidR="009F2EB3" w:rsidRDefault="009F2EB3"/>
  <w:tbl>
    <w:tblPr>
      <w:tblStyle w:val="TableGrid"/>
      <w:tblW w:w="92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4"/>
      <w:gridCol w:w="2264"/>
      <w:gridCol w:w="2264"/>
      <w:gridCol w:w="2417"/>
    </w:tblGrid>
    <w:tr w:rsidR="00113D6F" w:rsidRPr="008757DC" w14:paraId="6543C2C7" w14:textId="77777777" w:rsidTr="002040CC">
      <w:tc>
        <w:tcPr>
          <w:tcW w:w="2264" w:type="dxa"/>
          <w:tcBorders>
            <w:bottom w:val="single" w:sz="4" w:space="0" w:color="auto"/>
          </w:tcBorders>
        </w:tcPr>
        <w:p w14:paraId="6F61A838" w14:textId="34E9E885" w:rsidR="00113D6F" w:rsidRPr="008757DC" w:rsidRDefault="00113D6F" w:rsidP="00113D6F">
          <w:pPr>
            <w:rPr>
              <w:rFonts w:asciiTheme="majorHAnsi" w:hAnsiTheme="majorHAnsi" w:cstheme="majorHAnsi"/>
              <w:sz w:val="22"/>
            </w:rPr>
          </w:pPr>
          <w:r w:rsidRPr="008757DC">
            <w:rPr>
              <w:rFonts w:asciiTheme="majorHAnsi" w:hAnsiTheme="majorHAnsi" w:cstheme="majorHAnsi"/>
              <w:sz w:val="22"/>
            </w:rPr>
            <w:t>Address</w:t>
          </w:r>
        </w:p>
      </w:tc>
      <w:tc>
        <w:tcPr>
          <w:tcW w:w="2264" w:type="dxa"/>
          <w:tcBorders>
            <w:bottom w:val="single" w:sz="4" w:space="0" w:color="auto"/>
          </w:tcBorders>
        </w:tcPr>
        <w:p w14:paraId="107F6E46" w14:textId="77777777" w:rsidR="00113D6F" w:rsidRPr="008757DC" w:rsidRDefault="00113D6F" w:rsidP="00113D6F">
          <w:pPr>
            <w:rPr>
              <w:rFonts w:asciiTheme="majorHAnsi" w:hAnsiTheme="majorHAnsi" w:cstheme="majorHAnsi"/>
              <w:sz w:val="22"/>
            </w:rPr>
          </w:pPr>
          <w:r w:rsidRPr="008757DC">
            <w:rPr>
              <w:rFonts w:asciiTheme="majorHAnsi" w:hAnsiTheme="majorHAnsi" w:cstheme="majorHAnsi"/>
              <w:sz w:val="22"/>
            </w:rPr>
            <w:t>Org no.</w:t>
          </w:r>
        </w:p>
      </w:tc>
      <w:tc>
        <w:tcPr>
          <w:tcW w:w="2264" w:type="dxa"/>
          <w:tcBorders>
            <w:bottom w:val="single" w:sz="4" w:space="0" w:color="auto"/>
          </w:tcBorders>
        </w:tcPr>
        <w:p w14:paraId="03B625B6" w14:textId="77777777" w:rsidR="00113D6F" w:rsidRPr="008757DC" w:rsidRDefault="00113D6F" w:rsidP="00113D6F">
          <w:pPr>
            <w:rPr>
              <w:rFonts w:asciiTheme="majorHAnsi" w:hAnsiTheme="majorHAnsi" w:cstheme="majorHAnsi"/>
              <w:sz w:val="22"/>
            </w:rPr>
          </w:pPr>
          <w:r w:rsidRPr="008757DC">
            <w:rPr>
              <w:rFonts w:asciiTheme="majorHAnsi" w:hAnsiTheme="majorHAnsi" w:cstheme="majorHAnsi"/>
              <w:sz w:val="22"/>
            </w:rPr>
            <w:t>VAT-reg no.</w:t>
          </w:r>
        </w:p>
      </w:tc>
      <w:tc>
        <w:tcPr>
          <w:tcW w:w="2417" w:type="dxa"/>
          <w:tcBorders>
            <w:bottom w:val="single" w:sz="4" w:space="0" w:color="auto"/>
          </w:tcBorders>
        </w:tcPr>
        <w:p w14:paraId="7DD16605" w14:textId="400026F7" w:rsidR="00113D6F" w:rsidRPr="008757DC" w:rsidRDefault="00883CF4" w:rsidP="00113D6F">
          <w:pPr>
            <w:rPr>
              <w:rFonts w:asciiTheme="majorHAnsi" w:hAnsiTheme="majorHAnsi" w:cstheme="majorHAnsi"/>
              <w:sz w:val="22"/>
            </w:rPr>
          </w:pPr>
          <w:r>
            <w:rPr>
              <w:rFonts w:asciiTheme="majorHAnsi" w:hAnsiTheme="majorHAnsi" w:cstheme="majorHAnsi"/>
              <w:sz w:val="22"/>
            </w:rPr>
            <w:t>Contact</w:t>
          </w:r>
        </w:p>
      </w:tc>
    </w:tr>
    <w:tr w:rsidR="00113D6F" w:rsidRPr="008757DC" w14:paraId="0127FEB6" w14:textId="77777777" w:rsidTr="002040CC">
      <w:tc>
        <w:tcPr>
          <w:tcW w:w="2264" w:type="dxa"/>
          <w:tcBorders>
            <w:top w:val="single" w:sz="4" w:space="0" w:color="auto"/>
          </w:tcBorders>
        </w:tcPr>
        <w:p w14:paraId="28930BE6" w14:textId="77777777" w:rsidR="00113D6F" w:rsidRDefault="00883CF4" w:rsidP="00113D6F">
          <w:pPr>
            <w:rPr>
              <w:rFonts w:asciiTheme="majorHAnsi" w:hAnsiTheme="majorHAnsi" w:cstheme="majorHAnsi"/>
              <w:sz w:val="22"/>
            </w:rPr>
          </w:pPr>
          <w:r>
            <w:rPr>
              <w:rFonts w:asciiTheme="majorHAnsi" w:hAnsiTheme="majorHAnsi" w:cstheme="majorHAnsi"/>
              <w:sz w:val="22"/>
            </w:rPr>
            <w:t>Company AB</w:t>
          </w:r>
        </w:p>
        <w:p w14:paraId="55301E66" w14:textId="77777777" w:rsidR="00883CF4" w:rsidRDefault="00883CF4" w:rsidP="00113D6F">
          <w:pPr>
            <w:rPr>
              <w:rFonts w:asciiTheme="majorHAnsi" w:hAnsiTheme="majorHAnsi" w:cstheme="majorHAnsi"/>
              <w:sz w:val="22"/>
            </w:rPr>
          </w:pPr>
          <w:r>
            <w:rPr>
              <w:rFonts w:asciiTheme="majorHAnsi" w:hAnsiTheme="majorHAnsi" w:cstheme="majorHAnsi"/>
              <w:sz w:val="22"/>
            </w:rPr>
            <w:t>Street 1A</w:t>
          </w:r>
        </w:p>
        <w:p w14:paraId="23A08437" w14:textId="77777777" w:rsidR="00883CF4" w:rsidRDefault="00883CF4" w:rsidP="00113D6F">
          <w:pPr>
            <w:rPr>
              <w:rFonts w:asciiTheme="majorHAnsi" w:hAnsiTheme="majorHAnsi" w:cstheme="majorHAnsi"/>
              <w:sz w:val="22"/>
            </w:rPr>
          </w:pPr>
          <w:r>
            <w:rPr>
              <w:rFonts w:asciiTheme="majorHAnsi" w:hAnsiTheme="majorHAnsi" w:cstheme="majorHAnsi"/>
              <w:sz w:val="22"/>
            </w:rPr>
            <w:t>100 00 City</w:t>
          </w:r>
        </w:p>
        <w:p w14:paraId="18A6D413" w14:textId="1714DB05" w:rsidR="00883CF4" w:rsidRPr="008757DC" w:rsidRDefault="00883CF4" w:rsidP="00113D6F">
          <w:pPr>
            <w:rPr>
              <w:rFonts w:asciiTheme="majorHAnsi" w:hAnsiTheme="majorHAnsi" w:cstheme="majorHAnsi"/>
              <w:sz w:val="22"/>
            </w:rPr>
          </w:pPr>
          <w:r>
            <w:rPr>
              <w:rFonts w:asciiTheme="majorHAnsi" w:hAnsiTheme="majorHAnsi" w:cstheme="majorHAnsi"/>
              <w:sz w:val="22"/>
            </w:rPr>
            <w:t>Country</w:t>
          </w:r>
        </w:p>
      </w:tc>
      <w:tc>
        <w:tcPr>
          <w:tcW w:w="2264" w:type="dxa"/>
          <w:tcBorders>
            <w:top w:val="single" w:sz="4" w:space="0" w:color="auto"/>
          </w:tcBorders>
        </w:tcPr>
        <w:p w14:paraId="5322952C" w14:textId="778B257D" w:rsidR="00113D6F" w:rsidRPr="008757DC" w:rsidRDefault="00883CF4" w:rsidP="00113D6F">
          <w:pPr>
            <w:rPr>
              <w:rFonts w:asciiTheme="majorHAnsi" w:hAnsiTheme="majorHAnsi" w:cstheme="majorHAnsi"/>
              <w:sz w:val="22"/>
            </w:rPr>
          </w:pPr>
          <w:r>
            <w:rPr>
              <w:rFonts w:asciiTheme="majorHAnsi" w:hAnsiTheme="majorHAnsi" w:cstheme="majorHAnsi"/>
              <w:sz w:val="22"/>
            </w:rPr>
            <w:t>555555-5555</w:t>
          </w:r>
        </w:p>
        <w:p w14:paraId="70C1A2A1" w14:textId="77777777" w:rsidR="00113D6F" w:rsidRPr="008757DC" w:rsidRDefault="00113D6F" w:rsidP="00113D6F">
          <w:pPr>
            <w:rPr>
              <w:rFonts w:asciiTheme="majorHAnsi" w:hAnsiTheme="majorHAnsi" w:cstheme="majorHAnsi"/>
              <w:sz w:val="22"/>
            </w:rPr>
          </w:pPr>
        </w:p>
        <w:p w14:paraId="4F88FF09" w14:textId="302A365B" w:rsidR="00113D6F" w:rsidRPr="008757DC" w:rsidRDefault="00113D6F" w:rsidP="00113D6F">
          <w:pPr>
            <w:rPr>
              <w:rFonts w:asciiTheme="majorHAnsi" w:hAnsiTheme="majorHAnsi" w:cstheme="majorHAnsi"/>
              <w:sz w:val="22"/>
            </w:rPr>
          </w:pPr>
        </w:p>
      </w:tc>
      <w:tc>
        <w:tcPr>
          <w:tcW w:w="2264" w:type="dxa"/>
          <w:tcBorders>
            <w:top w:val="single" w:sz="4" w:space="0" w:color="auto"/>
          </w:tcBorders>
        </w:tcPr>
        <w:p w14:paraId="55ACE28C" w14:textId="472A06FB" w:rsidR="00113D6F" w:rsidRPr="008757DC" w:rsidRDefault="00113D6F" w:rsidP="00113D6F">
          <w:pPr>
            <w:rPr>
              <w:rFonts w:asciiTheme="majorHAnsi" w:hAnsiTheme="majorHAnsi" w:cstheme="majorHAnsi"/>
              <w:sz w:val="22"/>
            </w:rPr>
          </w:pPr>
          <w:r w:rsidRPr="008757DC">
            <w:rPr>
              <w:rFonts w:asciiTheme="majorHAnsi" w:hAnsiTheme="majorHAnsi" w:cstheme="majorHAnsi"/>
              <w:sz w:val="22"/>
            </w:rPr>
            <w:t>SE55</w:t>
          </w:r>
          <w:r w:rsidR="00883CF4">
            <w:rPr>
              <w:rFonts w:asciiTheme="majorHAnsi" w:hAnsiTheme="majorHAnsi" w:cstheme="majorHAnsi"/>
              <w:sz w:val="22"/>
            </w:rPr>
            <w:t>555555550</w:t>
          </w:r>
        </w:p>
      </w:tc>
      <w:tc>
        <w:tcPr>
          <w:tcW w:w="2417" w:type="dxa"/>
          <w:tcBorders>
            <w:top w:val="single" w:sz="4" w:space="0" w:color="auto"/>
          </w:tcBorders>
        </w:tcPr>
        <w:p w14:paraId="647BEC60" w14:textId="325AA553" w:rsidR="00113D6F" w:rsidRPr="008757DC" w:rsidRDefault="00113D6F" w:rsidP="00113D6F">
          <w:pPr>
            <w:rPr>
              <w:rFonts w:asciiTheme="majorHAnsi" w:hAnsiTheme="majorHAnsi" w:cstheme="majorHAnsi"/>
              <w:sz w:val="22"/>
            </w:rPr>
          </w:pPr>
        </w:p>
      </w:tc>
    </w:tr>
  </w:tbl>
  <w:p w14:paraId="0EB0173C" w14:textId="7D0D8553" w:rsidR="00293EA6" w:rsidRPr="00113D6F" w:rsidRDefault="00293EA6" w:rsidP="00113D6F">
    <w:pPr>
      <w:pStyle w:val="NormalWeb"/>
      <w:jc w:val="center"/>
      <w:rPr>
        <w:rStyle w:val="PageNumber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1C24F" w14:textId="77777777" w:rsidR="00883CF4" w:rsidRDefault="00883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67BA2" w14:textId="77777777" w:rsidR="008709A0" w:rsidRDefault="008709A0" w:rsidP="00BE22A8">
      <w:r>
        <w:separator/>
      </w:r>
    </w:p>
  </w:footnote>
  <w:footnote w:type="continuationSeparator" w:id="0">
    <w:p w14:paraId="4A7DAA11" w14:textId="77777777" w:rsidR="008709A0" w:rsidRDefault="008709A0" w:rsidP="00BE22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6C115" w14:textId="77777777" w:rsidR="00883CF4" w:rsidRDefault="00883C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00497" w14:textId="77777777" w:rsidR="00883CF4" w:rsidRDefault="00883C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89604" w14:textId="77777777" w:rsidR="00883CF4" w:rsidRDefault="00883C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bQ0sjQ1NTY1MjBW0lEKTi0uzszPAykwNK8FABAHsqwtAAAA"/>
  </w:docVars>
  <w:rsids>
    <w:rsidRoot w:val="007D5470"/>
    <w:rsid w:val="00012064"/>
    <w:rsid w:val="000264A5"/>
    <w:rsid w:val="00071891"/>
    <w:rsid w:val="000757B8"/>
    <w:rsid w:val="00096E48"/>
    <w:rsid w:val="000F384E"/>
    <w:rsid w:val="001047DA"/>
    <w:rsid w:val="00113D6F"/>
    <w:rsid w:val="001346F9"/>
    <w:rsid w:val="00140D61"/>
    <w:rsid w:val="001618BB"/>
    <w:rsid w:val="00173CE9"/>
    <w:rsid w:val="00177188"/>
    <w:rsid w:val="00180D05"/>
    <w:rsid w:val="00190360"/>
    <w:rsid w:val="00193A87"/>
    <w:rsid w:val="001B0EC8"/>
    <w:rsid w:val="001D44C0"/>
    <w:rsid w:val="00247746"/>
    <w:rsid w:val="00272B30"/>
    <w:rsid w:val="00293EA6"/>
    <w:rsid w:val="002B501A"/>
    <w:rsid w:val="002B6BA5"/>
    <w:rsid w:val="002C18A8"/>
    <w:rsid w:val="002D43A4"/>
    <w:rsid w:val="002D582D"/>
    <w:rsid w:val="002E3D37"/>
    <w:rsid w:val="00336417"/>
    <w:rsid w:val="00370FA4"/>
    <w:rsid w:val="003A7E77"/>
    <w:rsid w:val="003D626A"/>
    <w:rsid w:val="00422916"/>
    <w:rsid w:val="004257C7"/>
    <w:rsid w:val="00450F80"/>
    <w:rsid w:val="004633FA"/>
    <w:rsid w:val="00470DD2"/>
    <w:rsid w:val="004814D3"/>
    <w:rsid w:val="00486665"/>
    <w:rsid w:val="004A2DC2"/>
    <w:rsid w:val="004B050C"/>
    <w:rsid w:val="004D028D"/>
    <w:rsid w:val="00511B66"/>
    <w:rsid w:val="005159F8"/>
    <w:rsid w:val="00516CF0"/>
    <w:rsid w:val="005251B9"/>
    <w:rsid w:val="005344BE"/>
    <w:rsid w:val="005518A1"/>
    <w:rsid w:val="00565B0A"/>
    <w:rsid w:val="005705D4"/>
    <w:rsid w:val="00575718"/>
    <w:rsid w:val="00587152"/>
    <w:rsid w:val="00587168"/>
    <w:rsid w:val="005B02AB"/>
    <w:rsid w:val="005B3DBB"/>
    <w:rsid w:val="005B594F"/>
    <w:rsid w:val="005E6059"/>
    <w:rsid w:val="005E7C81"/>
    <w:rsid w:val="005F5A43"/>
    <w:rsid w:val="00601984"/>
    <w:rsid w:val="00612A87"/>
    <w:rsid w:val="00614368"/>
    <w:rsid w:val="0062301A"/>
    <w:rsid w:val="00623D8D"/>
    <w:rsid w:val="00647263"/>
    <w:rsid w:val="00653C40"/>
    <w:rsid w:val="00654796"/>
    <w:rsid w:val="00670159"/>
    <w:rsid w:val="006A487F"/>
    <w:rsid w:val="006B7CD2"/>
    <w:rsid w:val="006C0FB0"/>
    <w:rsid w:val="006C5532"/>
    <w:rsid w:val="006D3404"/>
    <w:rsid w:val="006D75EB"/>
    <w:rsid w:val="006E5F51"/>
    <w:rsid w:val="006F2CCF"/>
    <w:rsid w:val="006F406F"/>
    <w:rsid w:val="006F6867"/>
    <w:rsid w:val="00722FE1"/>
    <w:rsid w:val="0072534A"/>
    <w:rsid w:val="0073557C"/>
    <w:rsid w:val="00737034"/>
    <w:rsid w:val="007459DB"/>
    <w:rsid w:val="007509A7"/>
    <w:rsid w:val="00754C6C"/>
    <w:rsid w:val="0076508F"/>
    <w:rsid w:val="00780BBA"/>
    <w:rsid w:val="007A0292"/>
    <w:rsid w:val="007A0E27"/>
    <w:rsid w:val="007A3835"/>
    <w:rsid w:val="007C0083"/>
    <w:rsid w:val="007C6833"/>
    <w:rsid w:val="007D5470"/>
    <w:rsid w:val="007E5A4B"/>
    <w:rsid w:val="0082224F"/>
    <w:rsid w:val="008241CE"/>
    <w:rsid w:val="008259DC"/>
    <w:rsid w:val="00841524"/>
    <w:rsid w:val="00845737"/>
    <w:rsid w:val="00850BE0"/>
    <w:rsid w:val="00854909"/>
    <w:rsid w:val="008560D2"/>
    <w:rsid w:val="00856F4E"/>
    <w:rsid w:val="00864BE9"/>
    <w:rsid w:val="008709A0"/>
    <w:rsid w:val="008757DC"/>
    <w:rsid w:val="00877F3B"/>
    <w:rsid w:val="00883CF4"/>
    <w:rsid w:val="008937CE"/>
    <w:rsid w:val="008A244D"/>
    <w:rsid w:val="008B7646"/>
    <w:rsid w:val="008F1C0F"/>
    <w:rsid w:val="009124FE"/>
    <w:rsid w:val="0091380F"/>
    <w:rsid w:val="0092050F"/>
    <w:rsid w:val="00922867"/>
    <w:rsid w:val="00925C0A"/>
    <w:rsid w:val="0092633C"/>
    <w:rsid w:val="00933864"/>
    <w:rsid w:val="009355F9"/>
    <w:rsid w:val="00970C1C"/>
    <w:rsid w:val="0098378E"/>
    <w:rsid w:val="00986C45"/>
    <w:rsid w:val="00995394"/>
    <w:rsid w:val="009C6782"/>
    <w:rsid w:val="009D1A54"/>
    <w:rsid w:val="009D4256"/>
    <w:rsid w:val="009F217D"/>
    <w:rsid w:val="009F2EB3"/>
    <w:rsid w:val="00A03708"/>
    <w:rsid w:val="00A21E2A"/>
    <w:rsid w:val="00A26F86"/>
    <w:rsid w:val="00A4024C"/>
    <w:rsid w:val="00A627EC"/>
    <w:rsid w:val="00A72252"/>
    <w:rsid w:val="00A725F6"/>
    <w:rsid w:val="00AA15C9"/>
    <w:rsid w:val="00AB2302"/>
    <w:rsid w:val="00AC6407"/>
    <w:rsid w:val="00AC67FE"/>
    <w:rsid w:val="00AD3D50"/>
    <w:rsid w:val="00AD437A"/>
    <w:rsid w:val="00AD54B6"/>
    <w:rsid w:val="00AD66E2"/>
    <w:rsid w:val="00AF1F59"/>
    <w:rsid w:val="00B128B1"/>
    <w:rsid w:val="00B8770B"/>
    <w:rsid w:val="00BA4A6B"/>
    <w:rsid w:val="00BA7293"/>
    <w:rsid w:val="00BC1FF8"/>
    <w:rsid w:val="00BD0F62"/>
    <w:rsid w:val="00BE22A8"/>
    <w:rsid w:val="00BE4E3E"/>
    <w:rsid w:val="00C042B4"/>
    <w:rsid w:val="00C0652F"/>
    <w:rsid w:val="00C109E9"/>
    <w:rsid w:val="00C23DF7"/>
    <w:rsid w:val="00C37064"/>
    <w:rsid w:val="00C47F9D"/>
    <w:rsid w:val="00C60EBD"/>
    <w:rsid w:val="00C8100D"/>
    <w:rsid w:val="00C92244"/>
    <w:rsid w:val="00C943AA"/>
    <w:rsid w:val="00CC3A14"/>
    <w:rsid w:val="00CC5804"/>
    <w:rsid w:val="00CD402C"/>
    <w:rsid w:val="00CE38FB"/>
    <w:rsid w:val="00CE5467"/>
    <w:rsid w:val="00CE7760"/>
    <w:rsid w:val="00CE7835"/>
    <w:rsid w:val="00D03FBB"/>
    <w:rsid w:val="00D063F6"/>
    <w:rsid w:val="00D07164"/>
    <w:rsid w:val="00D076CF"/>
    <w:rsid w:val="00D11688"/>
    <w:rsid w:val="00D41FF5"/>
    <w:rsid w:val="00D53D11"/>
    <w:rsid w:val="00D57018"/>
    <w:rsid w:val="00D61687"/>
    <w:rsid w:val="00D635C3"/>
    <w:rsid w:val="00D8197E"/>
    <w:rsid w:val="00DA564C"/>
    <w:rsid w:val="00DA5DE1"/>
    <w:rsid w:val="00DC4700"/>
    <w:rsid w:val="00DE6108"/>
    <w:rsid w:val="00DF6524"/>
    <w:rsid w:val="00E073AB"/>
    <w:rsid w:val="00E125E4"/>
    <w:rsid w:val="00E16142"/>
    <w:rsid w:val="00E21C6B"/>
    <w:rsid w:val="00E3384B"/>
    <w:rsid w:val="00E339F2"/>
    <w:rsid w:val="00E56F62"/>
    <w:rsid w:val="00E77CCA"/>
    <w:rsid w:val="00E964A5"/>
    <w:rsid w:val="00EA4769"/>
    <w:rsid w:val="00EE7D18"/>
    <w:rsid w:val="00F20F6E"/>
    <w:rsid w:val="00F420CF"/>
    <w:rsid w:val="00F54230"/>
    <w:rsid w:val="00F5530A"/>
    <w:rsid w:val="00F75362"/>
    <w:rsid w:val="00FC44FC"/>
    <w:rsid w:val="00FC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,"/>
  <w14:docId w14:val="1FDD8F0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508F"/>
    <w:pPr>
      <w:keepNext/>
      <w:keepLines/>
      <w:spacing w:before="240" w:after="480"/>
      <w:outlineLvl w:val="0"/>
    </w:pPr>
    <w:rPr>
      <w:rFonts w:asciiTheme="majorHAnsi" w:eastAsiaTheme="majorEastAsia" w:hAnsiTheme="majorHAnsi" w:cstheme="majorBidi"/>
      <w:b/>
      <w:color w:val="000000" w:themeColor="text1"/>
      <w:sz w:val="40"/>
      <w:szCs w:val="32"/>
      <w:lang w:val="sv-S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508F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  <w:lang w:val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508F"/>
    <w:rPr>
      <w:rFonts w:asciiTheme="majorHAnsi" w:eastAsiaTheme="majorEastAsia" w:hAnsiTheme="majorHAnsi" w:cstheme="majorBidi"/>
      <w:b/>
      <w:color w:val="000000" w:themeColor="text1"/>
      <w:sz w:val="40"/>
      <w:szCs w:val="32"/>
      <w:lang w:val="sv-SE"/>
    </w:rPr>
  </w:style>
  <w:style w:type="character" w:customStyle="1" w:styleId="Heading2Char">
    <w:name w:val="Heading 2 Char"/>
    <w:basedOn w:val="DefaultParagraphFont"/>
    <w:link w:val="Heading2"/>
    <w:uiPriority w:val="9"/>
    <w:rsid w:val="0076508F"/>
    <w:rPr>
      <w:rFonts w:asciiTheme="majorHAnsi" w:eastAsiaTheme="majorEastAsia" w:hAnsiTheme="majorHAnsi" w:cstheme="majorBidi"/>
      <w:b/>
      <w:color w:val="000000" w:themeColor="text1"/>
      <w:sz w:val="32"/>
      <w:szCs w:val="26"/>
      <w:lang w:val="sv-SE"/>
    </w:rPr>
  </w:style>
  <w:style w:type="paragraph" w:styleId="Header">
    <w:name w:val="header"/>
    <w:basedOn w:val="Normal"/>
    <w:link w:val="HeaderChar"/>
    <w:uiPriority w:val="99"/>
    <w:unhideWhenUsed/>
    <w:rsid w:val="00BE22A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2A8"/>
  </w:style>
  <w:style w:type="paragraph" w:styleId="Footer">
    <w:name w:val="footer"/>
    <w:basedOn w:val="Normal"/>
    <w:link w:val="FooterChar"/>
    <w:uiPriority w:val="99"/>
    <w:unhideWhenUsed/>
    <w:rsid w:val="00BE22A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2A8"/>
  </w:style>
  <w:style w:type="character" w:styleId="PageNumber">
    <w:name w:val="page number"/>
    <w:basedOn w:val="DefaultParagraphFont"/>
    <w:uiPriority w:val="99"/>
    <w:semiHidden/>
    <w:unhideWhenUsed/>
    <w:rsid w:val="00BE22A8"/>
  </w:style>
  <w:style w:type="table" w:styleId="TableGrid">
    <w:name w:val="Table Grid"/>
    <w:basedOn w:val="TableNormal"/>
    <w:uiPriority w:val="39"/>
    <w:rsid w:val="00BE22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uiPriority w:val="99"/>
    <w:unhideWhenUsed/>
    <w:rsid w:val="00AA15C9"/>
    <w:rPr>
      <w:rFonts w:ascii="Courier New" w:eastAsia="Times New Roman" w:hAnsi="Courier New" w:cs="Courier New" w:hint="default"/>
      <w:b w:val="0"/>
      <w:bCs w:val="0"/>
      <w:i w:val="0"/>
      <w:iCs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344BE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rsid w:val="005344BE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C18A8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AD3D5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sv-S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2D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D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5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2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0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9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62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35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1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83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46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02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778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84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5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90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74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0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0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77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91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2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7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9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6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1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7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6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4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6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4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0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70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44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63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95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17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0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24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65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83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0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5C00FD56ED04FB18E20F5A7AB6F9C" ma:contentTypeVersion="13" ma:contentTypeDescription="Create a new document." ma:contentTypeScope="" ma:versionID="12af1b4b93d5cd4411e20a45d67a4924">
  <xsd:schema xmlns:xsd="http://www.w3.org/2001/XMLSchema" xmlns:xs="http://www.w3.org/2001/XMLSchema" xmlns:p="http://schemas.microsoft.com/office/2006/metadata/properties" xmlns:ns2="a441fd62-68c9-4df9-b30f-a674c2f9ef41" xmlns:ns3="16106aa7-136d-458e-983e-cabd60c6b9ae" targetNamespace="http://schemas.microsoft.com/office/2006/metadata/properties" ma:root="true" ma:fieldsID="6691ed42083d353acf13412506ecada0" ns2:_="" ns3:_="">
    <xsd:import namespace="a441fd62-68c9-4df9-b30f-a674c2f9ef41"/>
    <xsd:import namespace="16106aa7-136d-458e-983e-cabd60c6b9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1fd62-68c9-4df9-b30f-a674c2f9e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06aa7-136d-458e-983e-cabd60c6b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EBC2AE-7AA2-43BE-85F5-885DB4C5A7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A1F45B-8689-4A97-895F-8447173586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020E51-AEB0-44C3-8025-E5A1C1E453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41fd62-68c9-4df9-b30f-a674c2f9ef41"/>
    <ds:schemaRef ds:uri="16106aa7-136d-458e-983e-cabd60c6b9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las Lilja</dc:creator>
  <cp:keywords/>
  <dc:description/>
  <cp:lastModifiedBy>Erik Molin</cp:lastModifiedBy>
  <cp:revision>20</cp:revision>
  <cp:lastPrinted>2017-06-01T13:36:00Z</cp:lastPrinted>
  <dcterms:created xsi:type="dcterms:W3CDTF">2020-10-22T14:19:00Z</dcterms:created>
  <dcterms:modified xsi:type="dcterms:W3CDTF">2021-06-10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5C00FD56ED04FB18E20F5A7AB6F9C</vt:lpwstr>
  </property>
</Properties>
</file>